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3699" w:rsidRDefault="009F456D" w:rsidP="00FA3699">
      <w:pPr>
        <w:jc w:val="center"/>
        <w:rPr>
          <w:b/>
          <w:bCs/>
          <w:sz w:val="26"/>
          <w:szCs w:val="26"/>
        </w:rPr>
      </w:pPr>
      <w:bookmarkStart w:id="0" w:name="_GoBack"/>
      <w:bookmarkEnd w:id="0"/>
      <w:r>
        <w:rPr>
          <w:b/>
          <w:bCs/>
          <w:sz w:val="26"/>
          <w:szCs w:val="26"/>
        </w:rPr>
        <w:t>NUR 61</w:t>
      </w:r>
      <w:r w:rsidR="00515AB7">
        <w:rPr>
          <w:b/>
          <w:bCs/>
          <w:sz w:val="26"/>
          <w:szCs w:val="26"/>
        </w:rPr>
        <w:t>6</w:t>
      </w:r>
      <w:r>
        <w:rPr>
          <w:b/>
          <w:bCs/>
          <w:sz w:val="26"/>
          <w:szCs w:val="26"/>
        </w:rPr>
        <w:t>3</w:t>
      </w:r>
      <w:r w:rsidR="00FA3699">
        <w:rPr>
          <w:b/>
          <w:bCs/>
          <w:sz w:val="26"/>
          <w:szCs w:val="26"/>
        </w:rPr>
        <w:t xml:space="preserve"> </w:t>
      </w:r>
      <w:r w:rsidR="0028544F">
        <w:rPr>
          <w:b/>
          <w:bCs/>
          <w:sz w:val="26"/>
          <w:szCs w:val="26"/>
        </w:rPr>
        <w:t>DNP</w:t>
      </w:r>
      <w:r>
        <w:rPr>
          <w:b/>
          <w:bCs/>
          <w:sz w:val="26"/>
          <w:szCs w:val="26"/>
        </w:rPr>
        <w:t xml:space="preserve"> Practicum 2</w:t>
      </w:r>
    </w:p>
    <w:p w:rsidR="00FA3699" w:rsidRDefault="00FA3699" w:rsidP="00FA3699">
      <w:pPr>
        <w:jc w:val="center"/>
        <w:rPr>
          <w:b/>
          <w:bCs/>
        </w:rPr>
      </w:pPr>
      <w:r>
        <w:rPr>
          <w:b/>
          <w:bCs/>
        </w:rPr>
        <w:t>Preceptor Expectations Summary</w:t>
      </w:r>
    </w:p>
    <w:p w:rsidR="00FA3699" w:rsidRDefault="00FA3699" w:rsidP="00FA3699">
      <w:pPr>
        <w:rPr>
          <w:b/>
          <w:bCs/>
        </w:rPr>
      </w:pPr>
    </w:p>
    <w:p w:rsidR="00FA3699" w:rsidRDefault="00FA3699" w:rsidP="00FA3699">
      <w:pPr>
        <w:rPr>
          <w:b/>
          <w:bCs/>
        </w:rPr>
      </w:pPr>
      <w:r>
        <w:rPr>
          <w:b/>
          <w:bCs/>
        </w:rPr>
        <w:t>Dear Preceptor:</w:t>
      </w:r>
    </w:p>
    <w:p w:rsidR="00FA3699" w:rsidRDefault="00FA3699" w:rsidP="00FA3699">
      <w:pPr>
        <w:rPr>
          <w:bCs/>
        </w:rPr>
      </w:pPr>
      <w:r>
        <w:rPr>
          <w:bCs/>
        </w:rPr>
        <w:t xml:space="preserve">If you are reading this, a Palm </w:t>
      </w:r>
      <w:r w:rsidR="0028544F">
        <w:rPr>
          <w:bCs/>
        </w:rPr>
        <w:t xml:space="preserve">Beach </w:t>
      </w:r>
      <w:r>
        <w:rPr>
          <w:bCs/>
        </w:rPr>
        <w:t xml:space="preserve">Atlantic University Graduate Nursing Student is asking you to precept them.  In addition to this brief overview, the student should provide you with a copy of the syllabus.  If you agree, you will need to sign the Preceptor </w:t>
      </w:r>
      <w:r w:rsidR="009F456D">
        <w:rPr>
          <w:bCs/>
        </w:rPr>
        <w:t xml:space="preserve">Plan Application, </w:t>
      </w:r>
      <w:r>
        <w:rPr>
          <w:bCs/>
        </w:rPr>
        <w:t>which details the dates and course.  The Graduate Nursing Coordinator will work with you to complete the affiliation agreement including agency-level affiliation agreement if required.</w:t>
      </w:r>
    </w:p>
    <w:p w:rsidR="00FA3699" w:rsidRPr="0083522E" w:rsidRDefault="00FA3699" w:rsidP="00FA3699">
      <w:pPr>
        <w:rPr>
          <w:bCs/>
        </w:rPr>
      </w:pPr>
    </w:p>
    <w:p w:rsidR="00FA3699" w:rsidRDefault="00FA3699" w:rsidP="00FA3699">
      <w:pPr>
        <w:rPr>
          <w:b/>
          <w:bCs/>
        </w:rPr>
      </w:pPr>
      <w:r>
        <w:rPr>
          <w:b/>
          <w:bCs/>
        </w:rPr>
        <w:t>Description:</w:t>
      </w:r>
    </w:p>
    <w:p w:rsidR="0028544F" w:rsidRDefault="009F456D" w:rsidP="00FA3699">
      <w:r>
        <w:t>T</w:t>
      </w:r>
      <w:r w:rsidRPr="00BF5F1A">
        <w:t>his course further prepares the student to serve within their scope of practice at a high level of complexity.  The course provides continuing guidance to the student in the process of developing a capstone project integrating the role of the DNP in practice. Minimum 150 practice hours.</w:t>
      </w:r>
    </w:p>
    <w:p w:rsidR="009F456D" w:rsidRDefault="00030C01" w:rsidP="00030C01">
      <w:pPr>
        <w:tabs>
          <w:tab w:val="left" w:pos="8364"/>
        </w:tabs>
      </w:pPr>
      <w:r>
        <w:tab/>
      </w:r>
    </w:p>
    <w:p w:rsidR="00FA3699" w:rsidRDefault="00FA3699" w:rsidP="00FA3699">
      <w:pPr>
        <w:rPr>
          <w:b/>
          <w:bCs/>
        </w:rPr>
      </w:pPr>
      <w:r>
        <w:rPr>
          <w:b/>
          <w:bCs/>
        </w:rPr>
        <w:t>Expectations for the Students:</w:t>
      </w:r>
    </w:p>
    <w:p w:rsidR="00FA3699" w:rsidRDefault="00CC7023" w:rsidP="00FA3699">
      <w:pPr>
        <w:pStyle w:val="ListParagraph"/>
        <w:numPr>
          <w:ilvl w:val="0"/>
          <w:numId w:val="1"/>
        </w:numPr>
      </w:pPr>
      <w:r>
        <w:t xml:space="preserve">Minimum </w:t>
      </w:r>
      <w:r w:rsidR="009F456D">
        <w:t>150</w:t>
      </w:r>
      <w:r w:rsidR="00FA3699">
        <w:t xml:space="preserve"> hours</w:t>
      </w:r>
      <w:r>
        <w:t xml:space="preserve"> (varies per student – review student’s course syllabus for more information)</w:t>
      </w:r>
    </w:p>
    <w:p w:rsidR="00FA3699" w:rsidRDefault="00FA3699" w:rsidP="00FA3699">
      <w:pPr>
        <w:pStyle w:val="ListParagraph"/>
        <w:numPr>
          <w:ilvl w:val="0"/>
          <w:numId w:val="1"/>
        </w:numPr>
      </w:pPr>
      <w:r>
        <w:t>The Students should be exposed to all aspects of your role as nurse leader.</w:t>
      </w:r>
    </w:p>
    <w:p w:rsidR="00FA3699" w:rsidRDefault="00FA3699" w:rsidP="00FA3699">
      <w:pPr>
        <w:pStyle w:val="ListParagraph"/>
        <w:numPr>
          <w:ilvl w:val="0"/>
          <w:numId w:val="1"/>
        </w:numPr>
      </w:pPr>
      <w:r>
        <w:t>The student should assess the practice site for system’s level issues.</w:t>
      </w:r>
    </w:p>
    <w:p w:rsidR="00FA3699" w:rsidRDefault="00DB2A77" w:rsidP="00FA3699">
      <w:pPr>
        <w:pStyle w:val="ListParagraph"/>
        <w:numPr>
          <w:ilvl w:val="0"/>
          <w:numId w:val="1"/>
        </w:numPr>
      </w:pPr>
      <w:r>
        <w:t>Select</w:t>
      </w:r>
      <w:r w:rsidR="00FA3699">
        <w:t xml:space="preserve"> one of the identified issues and design an evidence based improvement plan.</w:t>
      </w:r>
    </w:p>
    <w:p w:rsidR="00FA3699" w:rsidRDefault="00FA3699" w:rsidP="00FA3699">
      <w:pPr>
        <w:pStyle w:val="ListParagraph"/>
        <w:numPr>
          <w:ilvl w:val="0"/>
          <w:numId w:val="1"/>
        </w:numPr>
      </w:pPr>
      <w:r>
        <w:t>Explore barriers to implementation.</w:t>
      </w:r>
    </w:p>
    <w:p w:rsidR="00FA3699" w:rsidRDefault="00FA3699" w:rsidP="00FA3699"/>
    <w:p w:rsidR="00FA3699" w:rsidRDefault="00FA3699" w:rsidP="00FA3699">
      <w:pPr>
        <w:rPr>
          <w:b/>
          <w:bCs/>
        </w:rPr>
      </w:pPr>
      <w:r>
        <w:rPr>
          <w:b/>
          <w:bCs/>
        </w:rPr>
        <w:t>Expectations for the Preceptor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Allow the student to experience all aspects of your role as a nurse leader.  If an area is confidential, a briefing may substitute for firsthand experience</w:t>
      </w:r>
      <w:r w:rsidR="00DB2A77">
        <w:t>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Guide student in the assessment of the site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Identify meaningful experiences and/or projects that incorporate nurse leadership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Provide feedback to student regarding their performance and their evidence based improvement plan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Confirm hours</w:t>
      </w:r>
      <w:r w:rsidR="00DB2A77">
        <w:t>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Communicate with Faculty member regarding student progress</w:t>
      </w:r>
      <w:r w:rsidR="00DB2A77">
        <w:t>.</w:t>
      </w:r>
    </w:p>
    <w:p w:rsidR="00FA3699" w:rsidRDefault="00FA3699" w:rsidP="00FA3699"/>
    <w:p w:rsidR="00FA3699" w:rsidRPr="0083522E" w:rsidRDefault="00FA3699" w:rsidP="00FA3699">
      <w:pPr>
        <w:rPr>
          <w:b/>
        </w:rPr>
      </w:pPr>
      <w:r w:rsidRPr="0083522E">
        <w:rPr>
          <w:b/>
        </w:rPr>
        <w:t>Resources available to you: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Nursing Graduate Coordinator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Faculty of the course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Graduate Nursing Student Handbook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Electronic Library Access</w:t>
      </w:r>
    </w:p>
    <w:p w:rsidR="00FA3699" w:rsidRDefault="00FA3699" w:rsidP="00FA3699">
      <w:pPr>
        <w:spacing w:line="259" w:lineRule="auto"/>
        <w:rPr>
          <w:b/>
          <w:bCs/>
          <w:sz w:val="26"/>
          <w:szCs w:val="26"/>
        </w:rPr>
      </w:pPr>
    </w:p>
    <w:sectPr w:rsidR="00FA369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06FE" w:rsidRDefault="004306FE" w:rsidP="009F456D">
      <w:r>
        <w:separator/>
      </w:r>
    </w:p>
  </w:endnote>
  <w:endnote w:type="continuationSeparator" w:id="0">
    <w:p w:rsidR="004306FE" w:rsidRDefault="004306FE" w:rsidP="009F4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456D" w:rsidRDefault="00CC7023">
    <w:pPr>
      <w:pStyle w:val="Footer"/>
    </w:pPr>
    <w:r>
      <w:t>Version 2.0 – 19AUG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06FE" w:rsidRDefault="004306FE" w:rsidP="009F456D">
      <w:r>
        <w:separator/>
      </w:r>
    </w:p>
  </w:footnote>
  <w:footnote w:type="continuationSeparator" w:id="0">
    <w:p w:rsidR="004306FE" w:rsidRDefault="004306FE" w:rsidP="009F45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6596"/>
    <w:multiLevelType w:val="hybridMultilevel"/>
    <w:tmpl w:val="E40C3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F5C9A"/>
    <w:multiLevelType w:val="hybridMultilevel"/>
    <w:tmpl w:val="9BAA5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C2A72"/>
    <w:multiLevelType w:val="hybridMultilevel"/>
    <w:tmpl w:val="9BAA5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E2BA8"/>
    <w:multiLevelType w:val="hybridMultilevel"/>
    <w:tmpl w:val="59B4A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CF5243"/>
    <w:multiLevelType w:val="hybridMultilevel"/>
    <w:tmpl w:val="59B4A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832405"/>
    <w:multiLevelType w:val="hybridMultilevel"/>
    <w:tmpl w:val="E40C3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szCyNDQ2MzCyNDNX0lEKTi0uzszPAykwqgUAQ7vwtSwAAAA="/>
  </w:docVars>
  <w:rsids>
    <w:rsidRoot w:val="00FA3699"/>
    <w:rsid w:val="00030C01"/>
    <w:rsid w:val="001B532E"/>
    <w:rsid w:val="0028544F"/>
    <w:rsid w:val="002D4971"/>
    <w:rsid w:val="004306FE"/>
    <w:rsid w:val="004A51C6"/>
    <w:rsid w:val="004C28E3"/>
    <w:rsid w:val="004E2286"/>
    <w:rsid w:val="00515AB7"/>
    <w:rsid w:val="00643E37"/>
    <w:rsid w:val="008E215C"/>
    <w:rsid w:val="009F456D"/>
    <w:rsid w:val="00CC7023"/>
    <w:rsid w:val="00D50C7A"/>
    <w:rsid w:val="00DB2A77"/>
    <w:rsid w:val="00DB7ACB"/>
    <w:rsid w:val="00FA3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AE8321-1BCE-4B74-94C4-A87D9742E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699"/>
    <w:pPr>
      <w:spacing w:line="240" w:lineRule="auto"/>
    </w:pPr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369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9F4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456D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9F4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456D"/>
    <w:rPr>
      <w:rFonts w:ascii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lm Beach Atlantic University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EYMAN</dc:creator>
  <cp:keywords/>
  <dc:description/>
  <cp:lastModifiedBy>NAKISHA KINLAW-WILLIAMS</cp:lastModifiedBy>
  <cp:revision>2</cp:revision>
  <dcterms:created xsi:type="dcterms:W3CDTF">2021-01-04T18:06:00Z</dcterms:created>
  <dcterms:modified xsi:type="dcterms:W3CDTF">2021-01-04T18:06:00Z</dcterms:modified>
</cp:coreProperties>
</file>